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5ABE1F63" w:rsidR="00205E99" w:rsidRPr="00624C0E" w:rsidRDefault="00852093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 xml:space="preserve">July </w:t>
      </w:r>
      <w:r w:rsidR="00467D70">
        <w:rPr>
          <w:rFonts w:asciiTheme="minorHAnsi" w:hAnsiTheme="minorHAnsi" w:cstheme="minorHAnsi"/>
          <w:b/>
          <w:sz w:val="28"/>
          <w:szCs w:val="24"/>
        </w:rPr>
        <w:t>21, 2021</w:t>
      </w:r>
    </w:p>
    <w:p w14:paraId="394CC9D1" w14:textId="13B528D9" w:rsid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2B556A">
        <w:rPr>
          <w:rFonts w:asciiTheme="minorHAnsi" w:hAnsiTheme="minorHAnsi" w:cstheme="minorHAnsi"/>
          <w:b/>
          <w:sz w:val="28"/>
          <w:szCs w:val="24"/>
        </w:rPr>
        <w:t>00</w:t>
      </w:r>
      <w:r w:rsidRPr="00624C0E">
        <w:rPr>
          <w:rFonts w:asciiTheme="minorHAnsi" w:hAnsiTheme="minorHAnsi" w:cstheme="minorHAnsi"/>
          <w:b/>
          <w:sz w:val="28"/>
          <w:szCs w:val="24"/>
        </w:rPr>
        <w:t xml:space="preserve"> PM</w:t>
      </w:r>
    </w:p>
    <w:p w14:paraId="16189414" w14:textId="4444FB91" w:rsidR="001E0E91" w:rsidRDefault="001E0E91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0015324D" w14:textId="77777777" w:rsidR="00467D70" w:rsidRDefault="00467D70" w:rsidP="00467D70">
      <w:pPr>
        <w:shd w:val="clear" w:color="auto" w:fill="FFFFFF"/>
        <w:jc w:val="center"/>
        <w:rPr>
          <w:rFonts w:ascii="Times New Roman" w:eastAsia="Times New Roman" w:hAnsi="Times New Roman" w:cs="Times New Roman"/>
          <w:color w:val="222222"/>
          <w:sz w:val="24"/>
        </w:rPr>
      </w:pPr>
      <w:hyperlink r:id="rId7" w:tgtFrame="_blank" w:history="1">
        <w:r>
          <w:rPr>
            <w:rStyle w:val="Hyperlink"/>
            <w:rFonts w:ascii="Helvetica" w:hAnsi="Helvetica" w:cs="Helvetica"/>
            <w:b/>
            <w:bCs/>
          </w:rPr>
          <w:t>Zoom Meeting</w:t>
        </w:r>
      </w:hyperlink>
    </w:p>
    <w:p w14:paraId="48377695" w14:textId="77777777" w:rsidR="00467D70" w:rsidRDefault="00467D70" w:rsidP="00467D70">
      <w:pPr>
        <w:shd w:val="clear" w:color="auto" w:fill="FFFFFF"/>
        <w:jc w:val="center"/>
        <w:rPr>
          <w:color w:val="222222"/>
        </w:rPr>
      </w:pPr>
      <w:r>
        <w:rPr>
          <w:rFonts w:ascii="Helvetica" w:hAnsi="Helvetica" w:cs="Helvetica"/>
          <w:b/>
          <w:bCs/>
          <w:color w:val="222222"/>
        </w:rPr>
        <w:t>or</w:t>
      </w:r>
    </w:p>
    <w:p w14:paraId="64BAFE79" w14:textId="77777777" w:rsidR="00467D70" w:rsidRDefault="00467D70" w:rsidP="00467D70">
      <w:pPr>
        <w:shd w:val="clear" w:color="auto" w:fill="FFFFFF"/>
        <w:jc w:val="center"/>
        <w:rPr>
          <w:rFonts w:ascii="Helvetica" w:hAnsi="Helvetica" w:cs="Helvetica"/>
          <w:color w:val="222222"/>
        </w:rPr>
      </w:pPr>
      <w:r>
        <w:rPr>
          <w:rFonts w:ascii="Helvetica" w:hAnsi="Helvetica" w:cs="Helvetica"/>
          <w:b/>
          <w:bCs/>
          <w:color w:val="222222"/>
        </w:rPr>
        <w:t>Phone: </w:t>
      </w:r>
      <w:r>
        <w:rPr>
          <w:rFonts w:ascii="Helvetica" w:hAnsi="Helvetica" w:cs="Helvetica"/>
          <w:color w:val="222222"/>
        </w:rPr>
        <w:t xml:space="preserve">1-301-715-8592 </w:t>
      </w:r>
    </w:p>
    <w:p w14:paraId="36FFEA05" w14:textId="77777777" w:rsidR="00467D70" w:rsidRDefault="00467D70" w:rsidP="00467D70">
      <w:pPr>
        <w:shd w:val="clear" w:color="auto" w:fill="FFFFFF"/>
        <w:jc w:val="center"/>
        <w:rPr>
          <w:rFonts w:ascii="Helvetica" w:hAnsi="Helvetica" w:cs="Helvetica"/>
          <w:color w:val="222222"/>
        </w:rPr>
      </w:pPr>
      <w:r w:rsidRPr="00467D70">
        <w:rPr>
          <w:rFonts w:ascii="Helvetica" w:hAnsi="Helvetica" w:cs="Helvetica"/>
          <w:b/>
          <w:bCs/>
          <w:color w:val="222222"/>
        </w:rPr>
        <w:t>Meeting ID:</w:t>
      </w:r>
      <w:r>
        <w:rPr>
          <w:rFonts w:ascii="Helvetica" w:hAnsi="Helvetica" w:cs="Helvetica"/>
          <w:color w:val="222222"/>
        </w:rPr>
        <w:t xml:space="preserve"> 967 8861 6775 </w:t>
      </w:r>
    </w:p>
    <w:p w14:paraId="12CD1E54" w14:textId="74C14EFB" w:rsidR="00467D70" w:rsidRDefault="00467D70" w:rsidP="00467D70">
      <w:pPr>
        <w:shd w:val="clear" w:color="auto" w:fill="FFFFFF"/>
        <w:jc w:val="center"/>
        <w:rPr>
          <w:color w:val="222222"/>
        </w:rPr>
      </w:pPr>
      <w:r w:rsidRPr="00467D70">
        <w:rPr>
          <w:rFonts w:ascii="Helvetica" w:hAnsi="Helvetica" w:cs="Helvetica"/>
          <w:b/>
          <w:bCs/>
          <w:color w:val="222222"/>
        </w:rPr>
        <w:t>Passcode:</w:t>
      </w:r>
      <w:r>
        <w:rPr>
          <w:rFonts w:ascii="Helvetica" w:hAnsi="Helvetica" w:cs="Helvetica"/>
          <w:color w:val="222222"/>
        </w:rPr>
        <w:t>  606659</w:t>
      </w:r>
    </w:p>
    <w:p w14:paraId="76EDFF40" w14:textId="208DE163" w:rsidR="00866323" w:rsidRDefault="00866323" w:rsidP="00BF6587">
      <w:pPr>
        <w:pStyle w:val="BodyText"/>
        <w:spacing w:before="1"/>
        <w:ind w:left="871" w:right="1048"/>
      </w:pPr>
    </w:p>
    <w:p w14:paraId="0A4E5A14" w14:textId="77777777" w:rsidR="0039581D" w:rsidRDefault="0039581D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</w:p>
    <w:p w14:paraId="1D7E109F" w14:textId="2DA6E6B8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50470A93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  <w:r w:rsidR="002B556A">
              <w:rPr>
                <w:rFonts w:asciiTheme="minorHAnsi" w:hAnsiTheme="minorHAnsi" w:cstheme="minorHAnsi"/>
                <w:sz w:val="24"/>
                <w:szCs w:val="24"/>
              </w:rPr>
              <w:t xml:space="preserve">/Minute Approval 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1C45E5" w:rsidRPr="00624C0E" w14:paraId="34458144" w14:textId="77777777" w:rsidTr="00597D3B">
        <w:trPr>
          <w:trHeight w:val="628"/>
        </w:trPr>
        <w:tc>
          <w:tcPr>
            <w:tcW w:w="235" w:type="pct"/>
          </w:tcPr>
          <w:p w14:paraId="54ABDF31" w14:textId="784CEB58" w:rsidR="001C45E5" w:rsidRPr="00624C0E" w:rsidRDefault="001C45E5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3379" w:type="pct"/>
          </w:tcPr>
          <w:p w14:paraId="609E37A3" w14:textId="08BA3069" w:rsidR="001C45E5" w:rsidRPr="00624C0E" w:rsidRDefault="001C45E5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ocial media calendar </w:t>
            </w:r>
          </w:p>
        </w:tc>
        <w:tc>
          <w:tcPr>
            <w:tcW w:w="1386" w:type="pct"/>
          </w:tcPr>
          <w:p w14:paraId="30C94414" w14:textId="6446F7FF" w:rsidR="001C45E5" w:rsidRPr="00624C0E" w:rsidRDefault="001C45E5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All</w:t>
            </w:r>
          </w:p>
        </w:tc>
      </w:tr>
      <w:tr w:rsidR="008F7517" w:rsidRPr="00624C0E" w14:paraId="1A117A31" w14:textId="77777777" w:rsidTr="00597D3B">
        <w:trPr>
          <w:trHeight w:val="628"/>
        </w:trPr>
        <w:tc>
          <w:tcPr>
            <w:tcW w:w="235" w:type="pct"/>
          </w:tcPr>
          <w:p w14:paraId="43A2D2A2" w14:textId="7EF2E161" w:rsidR="008F7517" w:rsidRDefault="001C45E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8F751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8776B24" w14:textId="48356538" w:rsidR="008F7517" w:rsidRDefault="002B556A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iscuss compiled fitness activities </w:t>
            </w:r>
          </w:p>
        </w:tc>
        <w:tc>
          <w:tcPr>
            <w:tcW w:w="1386" w:type="pct"/>
          </w:tcPr>
          <w:p w14:paraId="7BABF567" w14:textId="77777777" w:rsidR="008F7517" w:rsidRDefault="008F7517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  <w:p w14:paraId="78561932" w14:textId="1760E7DE" w:rsidR="008F7517" w:rsidRPr="00624C0E" w:rsidRDefault="008F7517" w:rsidP="008F7517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65193C3F" w:rsidR="00D22D27" w:rsidRPr="00624C0E" w:rsidRDefault="001C45E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0950B89D" w:rsidR="00D22D27" w:rsidRPr="00D22D27" w:rsidRDefault="001C45E5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5E6D33B2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1C45E5">
        <w:rPr>
          <w:rFonts w:asciiTheme="minorHAnsi" w:hAnsiTheme="minorHAnsi" w:cstheme="minorHAnsi"/>
          <w:b/>
          <w:sz w:val="24"/>
          <w:szCs w:val="24"/>
        </w:rPr>
        <w:t>TBD</w:t>
      </w:r>
      <w:r w:rsidR="002B556A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3E890" w14:textId="77777777" w:rsidR="00A40BB3" w:rsidRDefault="00A40BB3">
      <w:r>
        <w:separator/>
      </w:r>
    </w:p>
  </w:endnote>
  <w:endnote w:type="continuationSeparator" w:id="0">
    <w:p w14:paraId="77B0CAD4" w14:textId="77777777" w:rsidR="00A40BB3" w:rsidRDefault="00A40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F6249" w14:textId="77777777" w:rsidR="00A40BB3" w:rsidRDefault="00A40B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50C10" w14:textId="77777777" w:rsidR="00A40BB3" w:rsidRDefault="00A40BB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A40BB3" w:rsidRPr="00624C0E" w:rsidRDefault="00A40BB3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State Advisory Council on Health and Wellness Fitness Committee Agenda</w:t>
                          </w:r>
                        </w:p>
                        <w:p w14:paraId="01F8D584" w14:textId="77777777" w:rsidR="00A40BB3" w:rsidRPr="00D77D9D" w:rsidRDefault="00A40BB3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A40BB3" w:rsidRPr="00D77D9D" w:rsidRDefault="00A40BB3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A40BB3" w:rsidRPr="00624C0E" w:rsidRDefault="00A40BB3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State Advisory Council on Health and Wellness Fitness Committee Agenda</w:t>
                    </w:r>
                  </w:p>
                  <w:p w14:paraId="01F8D584" w14:textId="77777777" w:rsidR="00A40BB3" w:rsidRPr="00D77D9D" w:rsidRDefault="00A40BB3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A40BB3" w:rsidRPr="00D77D9D" w:rsidRDefault="00A40BB3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CDF92" w14:textId="77777777" w:rsidR="00A40BB3" w:rsidRDefault="00A40B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810B0" w14:textId="77777777" w:rsidR="00A40BB3" w:rsidRDefault="00A40BB3">
      <w:r>
        <w:separator/>
      </w:r>
    </w:p>
  </w:footnote>
  <w:footnote w:type="continuationSeparator" w:id="0">
    <w:p w14:paraId="48CE00B4" w14:textId="77777777" w:rsidR="00A40BB3" w:rsidRDefault="00A40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F7507" w14:textId="77777777" w:rsidR="00A40BB3" w:rsidRDefault="00A40B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089C2" w14:textId="77777777" w:rsidR="00A40BB3" w:rsidRDefault="00A40B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6FAFB" w14:textId="77777777" w:rsidR="00A40BB3" w:rsidRDefault="00A40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0E78FB"/>
    <w:rsid w:val="0010274B"/>
    <w:rsid w:val="001C45E5"/>
    <w:rsid w:val="001E0E91"/>
    <w:rsid w:val="001F3333"/>
    <w:rsid w:val="001F7DD2"/>
    <w:rsid w:val="00205E99"/>
    <w:rsid w:val="00214BA3"/>
    <w:rsid w:val="002B1CC9"/>
    <w:rsid w:val="002B556A"/>
    <w:rsid w:val="0030305E"/>
    <w:rsid w:val="0033407E"/>
    <w:rsid w:val="00347224"/>
    <w:rsid w:val="003542DD"/>
    <w:rsid w:val="003548BB"/>
    <w:rsid w:val="00385105"/>
    <w:rsid w:val="003921A1"/>
    <w:rsid w:val="0039581D"/>
    <w:rsid w:val="003A19A0"/>
    <w:rsid w:val="003C10E1"/>
    <w:rsid w:val="003C3810"/>
    <w:rsid w:val="003D4221"/>
    <w:rsid w:val="003D7BF5"/>
    <w:rsid w:val="00405D44"/>
    <w:rsid w:val="00421E9F"/>
    <w:rsid w:val="00467D70"/>
    <w:rsid w:val="00480FDC"/>
    <w:rsid w:val="004B7B17"/>
    <w:rsid w:val="00522C76"/>
    <w:rsid w:val="00591DF4"/>
    <w:rsid w:val="00597D3B"/>
    <w:rsid w:val="005C30FD"/>
    <w:rsid w:val="005D2F62"/>
    <w:rsid w:val="0062370B"/>
    <w:rsid w:val="00624C0E"/>
    <w:rsid w:val="00632250"/>
    <w:rsid w:val="006A2B66"/>
    <w:rsid w:val="006C0542"/>
    <w:rsid w:val="00704E7D"/>
    <w:rsid w:val="0071277A"/>
    <w:rsid w:val="00717100"/>
    <w:rsid w:val="007226FB"/>
    <w:rsid w:val="00733850"/>
    <w:rsid w:val="00743694"/>
    <w:rsid w:val="00763556"/>
    <w:rsid w:val="00787FCC"/>
    <w:rsid w:val="007E3567"/>
    <w:rsid w:val="00852093"/>
    <w:rsid w:val="00866323"/>
    <w:rsid w:val="00871230"/>
    <w:rsid w:val="008B18E4"/>
    <w:rsid w:val="008F7517"/>
    <w:rsid w:val="00A215CA"/>
    <w:rsid w:val="00A40BB3"/>
    <w:rsid w:val="00A60C16"/>
    <w:rsid w:val="00A66B9D"/>
    <w:rsid w:val="00A930DA"/>
    <w:rsid w:val="00AC2CC8"/>
    <w:rsid w:val="00B17B7D"/>
    <w:rsid w:val="00B21334"/>
    <w:rsid w:val="00B24336"/>
    <w:rsid w:val="00B469AF"/>
    <w:rsid w:val="00B51EF2"/>
    <w:rsid w:val="00B67144"/>
    <w:rsid w:val="00B97292"/>
    <w:rsid w:val="00BA2D33"/>
    <w:rsid w:val="00BD7FC1"/>
    <w:rsid w:val="00BE4E70"/>
    <w:rsid w:val="00BF54D2"/>
    <w:rsid w:val="00BF6587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F05D82"/>
    <w:rsid w:val="00F12472"/>
    <w:rsid w:val="00FA7EF9"/>
    <w:rsid w:val="00FC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E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E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0B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7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zoom.us/j/96788616775?pwd=eDgxUllyRXFNblIzQU9iMmNoTGRZUT09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1EFB502-F1C0-4FDE-AAE3-4DA125DBA395}"/>
</file>

<file path=customXml/itemProps2.xml><?xml version="1.0" encoding="utf-8"?>
<ds:datastoreItem xmlns:ds="http://schemas.openxmlformats.org/officeDocument/2006/customXml" ds:itemID="{25E4606D-CC8B-4D3D-AEEB-0D500BB833F9}"/>
</file>

<file path=customXml/itemProps3.xml><?xml version="1.0" encoding="utf-8"?>
<ds:datastoreItem xmlns:ds="http://schemas.openxmlformats.org/officeDocument/2006/customXml" ds:itemID="{C813638D-547F-4837-AB69-E36C1A396C2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3</cp:revision>
  <cp:lastPrinted>2018-07-26T17:53:00Z</cp:lastPrinted>
  <dcterms:created xsi:type="dcterms:W3CDTF">2021-07-07T17:01:00Z</dcterms:created>
  <dcterms:modified xsi:type="dcterms:W3CDTF">2021-07-07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